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0D35" w:rsidRDefault="00DF453D">
      <w:pPr>
        <w:pStyle w:val="Title"/>
      </w:pPr>
      <w:r>
        <w:t>Chapter 1 Problem 21 Michael Streyle</w:t>
      </w:r>
    </w:p>
    <w:p w:rsidR="00900D35" w:rsidRDefault="00DF45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oken ~ rou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route  </w:t>
      </w:r>
      <w:r>
        <w:br/>
      </w:r>
      <w:r>
        <w:rPr>
          <w:rStyle w:val="VerbatimChar"/>
        </w:rPr>
        <w:t>##        10.2          4.0</w:t>
      </w:r>
    </w:p>
    <w:p w:rsidR="00900D35" w:rsidRDefault="00DF453D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   14.2</w:t>
      </w:r>
    </w:p>
    <w:p w:rsidR="00900D35" w:rsidRDefault="00DF453D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   18.2</w:t>
      </w:r>
    </w:p>
    <w:p w:rsidR="00900D35" w:rsidRDefault="00DF453D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      4</w:t>
      </w:r>
    </w:p>
    <w:p w:rsidR="00900D35" w:rsidRDefault="00DF453D">
      <w:pPr>
        <w:pStyle w:val="FirstParagraph"/>
      </w:pPr>
      <w:r>
        <w:rPr>
          <w:noProof/>
        </w:rPr>
        <w:drawing>
          <wp:inline distT="0" distB="0" distL="0" distR="0">
            <wp:extent cx="4158113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1PR2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0D35" w:rsidRDefault="00D85475">
      <w:pPr>
        <w:pStyle w:val="BodyText"/>
      </w:pPr>
      <w:r>
        <w:t>The intercept is 10.2 broken</w:t>
      </w:r>
      <w:r w:rsidR="00DF453D">
        <w:t xml:space="preserve"> </w:t>
      </w:r>
      <w:r>
        <w:t>ampules</w:t>
      </w:r>
      <w:r w:rsidR="00DF453D">
        <w:t xml:space="preserve"> and the slope is 4 </w:t>
      </w:r>
      <w:r>
        <w:t>broken ampules per</w:t>
      </w:r>
      <w:r w:rsidR="00DF453D">
        <w:t xml:space="preserve"> </w:t>
      </w:r>
      <w:r>
        <w:t>route.</w:t>
      </w:r>
    </w:p>
    <w:p w:rsidR="00D85475" w:rsidRDefault="00D85475">
      <w:pPr>
        <w:pStyle w:val="BodyText"/>
      </w:pPr>
    </w:p>
    <w:p w:rsidR="00D85475" w:rsidRDefault="00D85475">
      <w:pPr>
        <w:pStyle w:val="BodyText"/>
      </w:pPr>
    </w:p>
    <w:p w:rsidR="00D85475" w:rsidRDefault="00D85475">
      <w:pPr>
        <w:pStyle w:val="BodyText"/>
      </w:pPr>
    </w:p>
    <w:p w:rsidR="00D85475" w:rsidRDefault="00D85475">
      <w:pPr>
        <w:pStyle w:val="BodyText"/>
      </w:pPr>
    </w:p>
    <w:p w:rsidR="00D85475" w:rsidRDefault="00D85475">
      <w:pPr>
        <w:pStyle w:val="BodyText"/>
      </w:pPr>
      <w:r>
        <w:lastRenderedPageBreak/>
        <w:t>Written Answers to Question 21</w:t>
      </w:r>
    </w:p>
    <w:p w:rsidR="00D85475" w:rsidRDefault="00D85475" w:rsidP="00D85475">
      <w:pPr>
        <w:pStyle w:val="BodyText"/>
        <w:numPr>
          <w:ilvl w:val="0"/>
          <w:numId w:val="3"/>
        </w:numPr>
      </w:pPr>
      <w:r>
        <w:t xml:space="preserve">The estimated regression function is Ŷ = 10.2 + 4(X). The linear regression line does seem to give a good fit here – the line follows the data very well. </w:t>
      </w:r>
    </w:p>
    <w:p w:rsidR="00D85475" w:rsidRDefault="00D85475" w:rsidP="00D85475">
      <w:pPr>
        <w:pStyle w:val="BodyText"/>
        <w:numPr>
          <w:ilvl w:val="0"/>
          <w:numId w:val="3"/>
        </w:numPr>
      </w:pPr>
      <w:r>
        <w:t>The point estimate of the expected number of broken ampules when X = 1 is 14.2.</w:t>
      </w:r>
    </w:p>
    <w:p w:rsidR="00D85475" w:rsidRDefault="00D85475" w:rsidP="00D85475">
      <w:pPr>
        <w:pStyle w:val="BodyText"/>
        <w:numPr>
          <w:ilvl w:val="0"/>
          <w:numId w:val="3"/>
        </w:numPr>
      </w:pPr>
      <w:r>
        <w:t>When there are two transfers made, the expected number of broken ampules is 18.2 so the difference between one transfer and two transfers is 4.0.</w:t>
      </w:r>
    </w:p>
    <w:p w:rsidR="00D85475" w:rsidRPr="001A586C" w:rsidRDefault="00D85475" w:rsidP="00D85475">
      <w:pPr>
        <w:pStyle w:val="BodyText"/>
        <w:numPr>
          <w:ilvl w:val="0"/>
          <w:numId w:val="3"/>
        </w:numPr>
      </w:pPr>
      <w:r>
        <w:t>By plotting the point (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 w:rsidR="001A586C">
        <w:rPr>
          <w:rFonts w:eastAsiaTheme="minorEastAsia"/>
        </w:rPr>
        <w:t>) on the plot of the data and best fit line, it shows the point is on the fitted regression line. See below in red.</w:t>
      </w:r>
    </w:p>
    <w:p w:rsidR="001A586C" w:rsidRDefault="001A586C" w:rsidP="001A586C">
      <w:pPr>
        <w:pStyle w:val="BodyText"/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23C00CC9">
            <wp:simplePos x="0" y="0"/>
            <wp:positionH relativeFrom="column">
              <wp:posOffset>596900</wp:posOffset>
            </wp:positionH>
            <wp:positionV relativeFrom="paragraph">
              <wp:posOffset>8890</wp:posOffset>
            </wp:positionV>
            <wp:extent cx="4546834" cy="2743341"/>
            <wp:effectExtent l="0" t="0" r="0" b="0"/>
            <wp:wrapTight wrapText="bothSides">
              <wp:wrapPolygon edited="0">
                <wp:start x="0" y="0"/>
                <wp:lineTo x="0" y="21450"/>
                <wp:lineTo x="21540" y="21450"/>
                <wp:lineTo x="2154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834" cy="27433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A586C" w:rsidRDefault="001A586C" w:rsidP="001A586C">
      <w:pPr>
        <w:pStyle w:val="BodyText"/>
      </w:pPr>
      <w:bookmarkStart w:id="0" w:name="_GoBack"/>
      <w:bookmarkEnd w:id="0"/>
    </w:p>
    <w:sectPr w:rsidR="001A58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453D" w:rsidRDefault="00DF453D">
      <w:pPr>
        <w:spacing w:after="0"/>
      </w:pPr>
      <w:r>
        <w:separator/>
      </w:r>
    </w:p>
  </w:endnote>
  <w:endnote w:type="continuationSeparator" w:id="0">
    <w:p w:rsidR="00DF453D" w:rsidRDefault="00DF45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453D" w:rsidRDefault="00DF453D">
      <w:r>
        <w:separator/>
      </w:r>
    </w:p>
  </w:footnote>
  <w:footnote w:type="continuationSeparator" w:id="0">
    <w:p w:rsidR="00DF453D" w:rsidRDefault="00DF4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071703"/>
    <w:multiLevelType w:val="multilevel"/>
    <w:tmpl w:val="08920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AFA0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F51BAC"/>
    <w:multiLevelType w:val="hybridMultilevel"/>
    <w:tmpl w:val="DB2496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86C"/>
    <w:rsid w:val="004E29B3"/>
    <w:rsid w:val="00590D07"/>
    <w:rsid w:val="00784D58"/>
    <w:rsid w:val="008D6863"/>
    <w:rsid w:val="00900D35"/>
    <w:rsid w:val="00B86B75"/>
    <w:rsid w:val="00BC48D5"/>
    <w:rsid w:val="00C36279"/>
    <w:rsid w:val="00D85475"/>
    <w:rsid w:val="00DF45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78213"/>
  <w15:docId w15:val="{0905DE85-D16A-4CAD-8E7B-FD5E46673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1A58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 Problem 21 Michael Streyle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Problem 21 Michael Streyle</dc:title>
  <dc:creator>Michael Streyle</dc:creator>
  <cp:lastModifiedBy>Michael Streyle</cp:lastModifiedBy>
  <cp:revision>2</cp:revision>
  <dcterms:created xsi:type="dcterms:W3CDTF">2017-09-05T22:02:00Z</dcterms:created>
  <dcterms:modified xsi:type="dcterms:W3CDTF">2017-09-05T22:02:00Z</dcterms:modified>
</cp:coreProperties>
</file>